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7A7B0BB3" w:rsidR="00EF0CEE" w:rsidRDefault="004B6A76" w:rsidP="00563B18">
      <w:pPr>
        <w:spacing w:after="60"/>
        <w:ind w:left="-397" w:firstLine="397"/>
        <w:jc w:val="center"/>
        <w:rPr>
          <w:b/>
          <w:sz w:val="22"/>
          <w:szCs w:val="21"/>
        </w:rPr>
      </w:pPr>
      <w:r>
        <w:rPr>
          <w:b/>
          <w:sz w:val="22"/>
          <w:szCs w:val="21"/>
        </w:rPr>
        <w:t>ÖZ ELEŞTİRİ</w:t>
      </w:r>
      <w:r w:rsidR="00423650">
        <w:rPr>
          <w:b/>
          <w:sz w:val="22"/>
          <w:szCs w:val="21"/>
        </w:rPr>
        <w:t xml:space="preserve"> </w:t>
      </w:r>
      <w:r w:rsidR="00563B18" w:rsidRPr="00563B18">
        <w:rPr>
          <w:b/>
          <w:sz w:val="22"/>
          <w:szCs w:val="21"/>
        </w:rPr>
        <w:t>ÖLÇEĞİ</w:t>
      </w:r>
    </w:p>
    <w:p w14:paraId="38205962" w14:textId="77777777" w:rsidR="00F12EC7" w:rsidRDefault="00F12EC7" w:rsidP="00F12EC7">
      <w:pPr>
        <w:spacing w:after="60"/>
        <w:ind w:left="-397" w:firstLine="397"/>
      </w:pPr>
    </w:p>
    <w:tbl>
      <w:tblPr>
        <w:tblpPr w:leftFromText="141" w:rightFromText="141" w:vertAnchor="page" w:horzAnchor="margin" w:tblpY="1237"/>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47"/>
        <w:gridCol w:w="645"/>
        <w:gridCol w:w="567"/>
        <w:gridCol w:w="567"/>
        <w:gridCol w:w="567"/>
        <w:gridCol w:w="708"/>
      </w:tblGrid>
      <w:tr w:rsidR="005E7F5E" w:rsidRPr="001F7CAC" w14:paraId="17B12F8B" w14:textId="77777777" w:rsidTr="00515BCC">
        <w:trPr>
          <w:trHeight w:hRule="exact" w:val="1605"/>
        </w:trPr>
        <w:tc>
          <w:tcPr>
            <w:tcW w:w="10201" w:type="dxa"/>
            <w:gridSpan w:val="6"/>
            <w:tcBorders>
              <w:top w:val="single" w:sz="12" w:space="0" w:color="auto"/>
            </w:tcBorders>
            <w:shd w:val="clear" w:color="auto" w:fill="auto"/>
            <w:vAlign w:val="center"/>
          </w:tcPr>
          <w:p w14:paraId="33813A8C" w14:textId="77777777" w:rsidR="005E7F5E" w:rsidRDefault="005E7F5E" w:rsidP="005E7F5E">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7FAFD5FC" w14:textId="0BB326CE" w:rsidR="005E7F5E" w:rsidRPr="00691A07" w:rsidRDefault="00515BCC" w:rsidP="005E7F5E">
            <w:pPr>
              <w:spacing w:after="60"/>
              <w:ind w:firstLine="397"/>
              <w:jc w:val="both"/>
            </w:pPr>
            <w:r w:rsidRPr="00515BCC">
              <w:rPr>
                <w:b/>
                <w:bCs/>
              </w:rPr>
              <w:t xml:space="preserve"> </w:t>
            </w:r>
            <w:r w:rsidRPr="00515BCC">
              <w:t>5’li likert tipindeki ölçekte</w:t>
            </w:r>
            <w:r w:rsidRPr="00515BCC">
              <w:rPr>
                <w:b/>
                <w:bCs/>
              </w:rPr>
              <w:t xml:space="preserve"> (1= Beni hiç yansıtmıyor, 2= Beni biraz yansıtıyor, 3= Beni orta derecede yansıtıyor, 4= Beni oldukça yansıtıyor, 5= Beni tamamen yansıtıyor)</w:t>
            </w:r>
            <w:r>
              <w:t xml:space="preserve"> </w:t>
            </w:r>
            <w:r w:rsidR="005E7F5E" w:rsidRPr="00691A07">
              <w:t>anlamına gelmektedir.</w:t>
            </w:r>
          </w:p>
        </w:tc>
      </w:tr>
      <w:tr w:rsidR="00515BCC" w:rsidRPr="001F7CAC" w14:paraId="4280C71F" w14:textId="77777777" w:rsidTr="00515BCC">
        <w:trPr>
          <w:trHeight w:hRule="exact" w:val="675"/>
        </w:trPr>
        <w:tc>
          <w:tcPr>
            <w:tcW w:w="7147" w:type="dxa"/>
            <w:shd w:val="clear" w:color="auto" w:fill="auto"/>
            <w:vAlign w:val="center"/>
          </w:tcPr>
          <w:p w14:paraId="037998E1" w14:textId="1EA7D2CF" w:rsidR="00515BCC" w:rsidRPr="00A9002A" w:rsidRDefault="00BC1120" w:rsidP="005E7F5E">
            <w:pPr>
              <w:numPr>
                <w:ilvl w:val="0"/>
                <w:numId w:val="9"/>
              </w:numPr>
              <w:tabs>
                <w:tab w:val="left" w:pos="284"/>
              </w:tabs>
              <w:ind w:left="176" w:hanging="218"/>
            </w:pPr>
            <w:r w:rsidRPr="00BC1120">
              <w:t>Hatalarımla yüzleşme cesaretine sahip olduğumu düşünürüm.</w:t>
            </w:r>
          </w:p>
        </w:tc>
        <w:tc>
          <w:tcPr>
            <w:tcW w:w="645" w:type="dxa"/>
            <w:shd w:val="clear" w:color="auto" w:fill="auto"/>
            <w:vAlign w:val="center"/>
          </w:tcPr>
          <w:p w14:paraId="6AEA97BF" w14:textId="77777777" w:rsidR="00515BCC" w:rsidRPr="0081694C" w:rsidRDefault="00515BCC" w:rsidP="005E7F5E">
            <w:pPr>
              <w:jc w:val="center"/>
            </w:pPr>
            <w:r w:rsidRPr="0081694C">
              <w:t>1</w:t>
            </w:r>
          </w:p>
        </w:tc>
        <w:tc>
          <w:tcPr>
            <w:tcW w:w="567" w:type="dxa"/>
            <w:shd w:val="clear" w:color="auto" w:fill="auto"/>
            <w:vAlign w:val="center"/>
          </w:tcPr>
          <w:p w14:paraId="44CC7A70" w14:textId="77777777" w:rsidR="00515BCC" w:rsidRPr="0081694C" w:rsidRDefault="00515BCC" w:rsidP="005E7F5E">
            <w:pPr>
              <w:jc w:val="center"/>
            </w:pPr>
            <w:r w:rsidRPr="0081694C">
              <w:t>2</w:t>
            </w:r>
          </w:p>
        </w:tc>
        <w:tc>
          <w:tcPr>
            <w:tcW w:w="567" w:type="dxa"/>
            <w:shd w:val="clear" w:color="auto" w:fill="auto"/>
            <w:vAlign w:val="center"/>
          </w:tcPr>
          <w:p w14:paraId="738204DC" w14:textId="77777777" w:rsidR="00515BCC" w:rsidRPr="0081694C" w:rsidRDefault="00515BCC" w:rsidP="005E7F5E">
            <w:pPr>
              <w:jc w:val="center"/>
            </w:pPr>
            <w:r w:rsidRPr="0081694C">
              <w:t>3</w:t>
            </w:r>
          </w:p>
        </w:tc>
        <w:tc>
          <w:tcPr>
            <w:tcW w:w="567" w:type="dxa"/>
            <w:shd w:val="clear" w:color="auto" w:fill="auto"/>
            <w:vAlign w:val="center"/>
          </w:tcPr>
          <w:p w14:paraId="5E015485" w14:textId="77777777" w:rsidR="00515BCC" w:rsidRPr="0081694C" w:rsidRDefault="00515BCC" w:rsidP="005E7F5E">
            <w:pPr>
              <w:jc w:val="center"/>
            </w:pPr>
            <w:r w:rsidRPr="0081694C">
              <w:t>4</w:t>
            </w:r>
          </w:p>
        </w:tc>
        <w:tc>
          <w:tcPr>
            <w:tcW w:w="708" w:type="dxa"/>
            <w:shd w:val="clear" w:color="auto" w:fill="auto"/>
            <w:vAlign w:val="center"/>
          </w:tcPr>
          <w:p w14:paraId="74146208" w14:textId="77777777" w:rsidR="00515BCC" w:rsidRPr="0081694C" w:rsidRDefault="00515BCC" w:rsidP="005E7F5E">
            <w:pPr>
              <w:jc w:val="center"/>
            </w:pPr>
            <w:r w:rsidRPr="0081694C">
              <w:t>5</w:t>
            </w:r>
          </w:p>
        </w:tc>
      </w:tr>
      <w:tr w:rsidR="00515BCC" w:rsidRPr="001F7CAC" w14:paraId="3D2044D5" w14:textId="77777777" w:rsidTr="00515BCC">
        <w:trPr>
          <w:trHeight w:hRule="exact" w:val="712"/>
        </w:trPr>
        <w:tc>
          <w:tcPr>
            <w:tcW w:w="7147" w:type="dxa"/>
            <w:shd w:val="clear" w:color="auto" w:fill="auto"/>
            <w:vAlign w:val="center"/>
          </w:tcPr>
          <w:p w14:paraId="6163D3FD" w14:textId="0E3068B6" w:rsidR="00515BCC" w:rsidRPr="00A9002A" w:rsidRDefault="00BC1120" w:rsidP="005E7F5E">
            <w:pPr>
              <w:numPr>
                <w:ilvl w:val="0"/>
                <w:numId w:val="9"/>
              </w:numPr>
              <w:tabs>
                <w:tab w:val="left" w:pos="284"/>
              </w:tabs>
              <w:ind w:left="176" w:hanging="218"/>
            </w:pPr>
            <w:r w:rsidRPr="00BC1120">
              <w:t>Başarısız olduğumda, kendimi yetersiz hissederim.</w:t>
            </w:r>
          </w:p>
        </w:tc>
        <w:tc>
          <w:tcPr>
            <w:tcW w:w="645" w:type="dxa"/>
            <w:shd w:val="clear" w:color="auto" w:fill="auto"/>
            <w:vAlign w:val="center"/>
          </w:tcPr>
          <w:p w14:paraId="4DC8880C" w14:textId="77777777" w:rsidR="00515BCC" w:rsidRPr="0081694C" w:rsidRDefault="00515BCC" w:rsidP="005E7F5E">
            <w:pPr>
              <w:jc w:val="center"/>
            </w:pPr>
            <w:r w:rsidRPr="0081694C">
              <w:t>1</w:t>
            </w:r>
          </w:p>
        </w:tc>
        <w:tc>
          <w:tcPr>
            <w:tcW w:w="567" w:type="dxa"/>
            <w:shd w:val="clear" w:color="auto" w:fill="auto"/>
            <w:vAlign w:val="center"/>
          </w:tcPr>
          <w:p w14:paraId="211806DC" w14:textId="77777777" w:rsidR="00515BCC" w:rsidRPr="0081694C" w:rsidRDefault="00515BCC" w:rsidP="005E7F5E">
            <w:pPr>
              <w:jc w:val="center"/>
            </w:pPr>
            <w:r w:rsidRPr="0081694C">
              <w:t>2</w:t>
            </w:r>
          </w:p>
        </w:tc>
        <w:tc>
          <w:tcPr>
            <w:tcW w:w="567" w:type="dxa"/>
            <w:shd w:val="clear" w:color="auto" w:fill="auto"/>
            <w:vAlign w:val="center"/>
          </w:tcPr>
          <w:p w14:paraId="31CBD8E0" w14:textId="77777777" w:rsidR="00515BCC" w:rsidRPr="0081694C" w:rsidRDefault="00515BCC" w:rsidP="005E7F5E">
            <w:pPr>
              <w:jc w:val="center"/>
            </w:pPr>
            <w:r w:rsidRPr="0081694C">
              <w:t>3</w:t>
            </w:r>
          </w:p>
        </w:tc>
        <w:tc>
          <w:tcPr>
            <w:tcW w:w="567" w:type="dxa"/>
            <w:shd w:val="clear" w:color="auto" w:fill="auto"/>
            <w:vAlign w:val="center"/>
          </w:tcPr>
          <w:p w14:paraId="744BD0A1" w14:textId="77777777" w:rsidR="00515BCC" w:rsidRPr="0081694C" w:rsidRDefault="00515BCC" w:rsidP="005E7F5E">
            <w:pPr>
              <w:jc w:val="center"/>
            </w:pPr>
            <w:r w:rsidRPr="0081694C">
              <w:t>4</w:t>
            </w:r>
          </w:p>
        </w:tc>
        <w:tc>
          <w:tcPr>
            <w:tcW w:w="708" w:type="dxa"/>
            <w:shd w:val="clear" w:color="auto" w:fill="auto"/>
            <w:vAlign w:val="center"/>
          </w:tcPr>
          <w:p w14:paraId="1B8FA6BA" w14:textId="77777777" w:rsidR="00515BCC" w:rsidRPr="0081694C" w:rsidRDefault="00515BCC" w:rsidP="005E7F5E">
            <w:pPr>
              <w:jc w:val="center"/>
            </w:pPr>
            <w:r w:rsidRPr="0081694C">
              <w:t>5</w:t>
            </w:r>
          </w:p>
        </w:tc>
      </w:tr>
      <w:tr w:rsidR="00515BCC" w:rsidRPr="001F7CAC" w14:paraId="050BDDE6" w14:textId="77777777" w:rsidTr="00515BCC">
        <w:trPr>
          <w:trHeight w:hRule="exact" w:val="708"/>
        </w:trPr>
        <w:tc>
          <w:tcPr>
            <w:tcW w:w="7147" w:type="dxa"/>
            <w:shd w:val="clear" w:color="auto" w:fill="auto"/>
            <w:vAlign w:val="center"/>
          </w:tcPr>
          <w:p w14:paraId="19FD6B36" w14:textId="7F57617E" w:rsidR="00515BCC" w:rsidRPr="00A9002A" w:rsidRDefault="00BC1120" w:rsidP="005E7F5E">
            <w:pPr>
              <w:numPr>
                <w:ilvl w:val="0"/>
                <w:numId w:val="9"/>
              </w:numPr>
              <w:tabs>
                <w:tab w:val="left" w:pos="284"/>
              </w:tabs>
              <w:ind w:left="176" w:hanging="218"/>
            </w:pPr>
            <w:r w:rsidRPr="00BC1120">
              <w:t>Hatalarımı beni güçlendiren fırsatlar olarak görürüm.</w:t>
            </w:r>
          </w:p>
        </w:tc>
        <w:tc>
          <w:tcPr>
            <w:tcW w:w="645" w:type="dxa"/>
            <w:shd w:val="clear" w:color="auto" w:fill="auto"/>
            <w:vAlign w:val="center"/>
          </w:tcPr>
          <w:p w14:paraId="2A06A334" w14:textId="77777777" w:rsidR="00515BCC" w:rsidRPr="0081694C" w:rsidRDefault="00515BCC" w:rsidP="005E7F5E">
            <w:pPr>
              <w:jc w:val="center"/>
            </w:pPr>
            <w:r w:rsidRPr="0081694C">
              <w:t>1</w:t>
            </w:r>
          </w:p>
        </w:tc>
        <w:tc>
          <w:tcPr>
            <w:tcW w:w="567" w:type="dxa"/>
            <w:shd w:val="clear" w:color="auto" w:fill="auto"/>
            <w:vAlign w:val="center"/>
          </w:tcPr>
          <w:p w14:paraId="5BAFB84A" w14:textId="77777777" w:rsidR="00515BCC" w:rsidRPr="0081694C" w:rsidRDefault="00515BCC" w:rsidP="005E7F5E">
            <w:pPr>
              <w:jc w:val="center"/>
            </w:pPr>
            <w:r w:rsidRPr="0081694C">
              <w:t>2</w:t>
            </w:r>
          </w:p>
        </w:tc>
        <w:tc>
          <w:tcPr>
            <w:tcW w:w="567" w:type="dxa"/>
            <w:shd w:val="clear" w:color="auto" w:fill="auto"/>
            <w:vAlign w:val="center"/>
          </w:tcPr>
          <w:p w14:paraId="7F3DC3C6" w14:textId="77777777" w:rsidR="00515BCC" w:rsidRPr="0081694C" w:rsidRDefault="00515BCC" w:rsidP="005E7F5E">
            <w:pPr>
              <w:jc w:val="center"/>
            </w:pPr>
            <w:r w:rsidRPr="0081694C">
              <w:t>3</w:t>
            </w:r>
          </w:p>
        </w:tc>
        <w:tc>
          <w:tcPr>
            <w:tcW w:w="567" w:type="dxa"/>
            <w:shd w:val="clear" w:color="auto" w:fill="auto"/>
            <w:vAlign w:val="center"/>
          </w:tcPr>
          <w:p w14:paraId="7F8C7B69" w14:textId="77777777" w:rsidR="00515BCC" w:rsidRPr="0081694C" w:rsidRDefault="00515BCC" w:rsidP="005E7F5E">
            <w:pPr>
              <w:jc w:val="center"/>
            </w:pPr>
            <w:r w:rsidRPr="0081694C">
              <w:t>4</w:t>
            </w:r>
          </w:p>
        </w:tc>
        <w:tc>
          <w:tcPr>
            <w:tcW w:w="708" w:type="dxa"/>
            <w:shd w:val="clear" w:color="auto" w:fill="auto"/>
            <w:vAlign w:val="center"/>
          </w:tcPr>
          <w:p w14:paraId="4B676E58" w14:textId="77777777" w:rsidR="00515BCC" w:rsidRPr="0081694C" w:rsidRDefault="00515BCC" w:rsidP="005E7F5E">
            <w:pPr>
              <w:jc w:val="center"/>
            </w:pPr>
            <w:r w:rsidRPr="0081694C">
              <w:t>5</w:t>
            </w:r>
          </w:p>
        </w:tc>
      </w:tr>
      <w:tr w:rsidR="00515BCC" w:rsidRPr="001F7CAC" w14:paraId="2C6E17D1" w14:textId="77777777" w:rsidTr="00515BCC">
        <w:trPr>
          <w:trHeight w:hRule="exact" w:val="704"/>
        </w:trPr>
        <w:tc>
          <w:tcPr>
            <w:tcW w:w="7147" w:type="dxa"/>
            <w:shd w:val="clear" w:color="auto" w:fill="auto"/>
            <w:vAlign w:val="center"/>
          </w:tcPr>
          <w:p w14:paraId="334C86EA" w14:textId="3C50BD2F" w:rsidR="00515BCC" w:rsidRPr="00A9002A" w:rsidRDefault="00BC1120" w:rsidP="005E7F5E">
            <w:pPr>
              <w:numPr>
                <w:ilvl w:val="0"/>
                <w:numId w:val="9"/>
              </w:numPr>
              <w:tabs>
                <w:tab w:val="left" w:pos="284"/>
              </w:tabs>
              <w:ind w:left="176" w:hanging="218"/>
            </w:pPr>
            <w:r w:rsidRPr="00BC1120">
              <w:t>Bir yanlışlık olduğunda, kendi hatalarımdan çok başkalarının hatalarına odaklanırım.</w:t>
            </w:r>
          </w:p>
        </w:tc>
        <w:tc>
          <w:tcPr>
            <w:tcW w:w="645" w:type="dxa"/>
            <w:shd w:val="clear" w:color="auto" w:fill="auto"/>
            <w:vAlign w:val="center"/>
          </w:tcPr>
          <w:p w14:paraId="19E087FE" w14:textId="77777777" w:rsidR="00515BCC" w:rsidRPr="0081694C" w:rsidRDefault="00515BCC" w:rsidP="005E7F5E">
            <w:pPr>
              <w:jc w:val="center"/>
            </w:pPr>
            <w:r w:rsidRPr="0081694C">
              <w:t>1</w:t>
            </w:r>
          </w:p>
        </w:tc>
        <w:tc>
          <w:tcPr>
            <w:tcW w:w="567" w:type="dxa"/>
            <w:shd w:val="clear" w:color="auto" w:fill="auto"/>
            <w:vAlign w:val="center"/>
          </w:tcPr>
          <w:p w14:paraId="55CDCB9A" w14:textId="77777777" w:rsidR="00515BCC" w:rsidRPr="0081694C" w:rsidRDefault="00515BCC" w:rsidP="005E7F5E">
            <w:pPr>
              <w:jc w:val="center"/>
            </w:pPr>
            <w:r w:rsidRPr="0081694C">
              <w:t>2</w:t>
            </w:r>
          </w:p>
        </w:tc>
        <w:tc>
          <w:tcPr>
            <w:tcW w:w="567" w:type="dxa"/>
            <w:shd w:val="clear" w:color="auto" w:fill="auto"/>
            <w:vAlign w:val="center"/>
          </w:tcPr>
          <w:p w14:paraId="5308B2DA" w14:textId="77777777" w:rsidR="00515BCC" w:rsidRPr="0081694C" w:rsidRDefault="00515BCC" w:rsidP="005E7F5E">
            <w:pPr>
              <w:jc w:val="center"/>
            </w:pPr>
            <w:r w:rsidRPr="0081694C">
              <w:t>3</w:t>
            </w:r>
          </w:p>
        </w:tc>
        <w:tc>
          <w:tcPr>
            <w:tcW w:w="567" w:type="dxa"/>
            <w:shd w:val="clear" w:color="auto" w:fill="auto"/>
            <w:vAlign w:val="center"/>
          </w:tcPr>
          <w:p w14:paraId="0FC24238" w14:textId="77777777" w:rsidR="00515BCC" w:rsidRPr="0081694C" w:rsidRDefault="00515BCC" w:rsidP="005E7F5E">
            <w:pPr>
              <w:jc w:val="center"/>
            </w:pPr>
            <w:r w:rsidRPr="0081694C">
              <w:t>4</w:t>
            </w:r>
          </w:p>
        </w:tc>
        <w:tc>
          <w:tcPr>
            <w:tcW w:w="708" w:type="dxa"/>
            <w:shd w:val="clear" w:color="auto" w:fill="auto"/>
            <w:vAlign w:val="center"/>
          </w:tcPr>
          <w:p w14:paraId="2A731CD6" w14:textId="77777777" w:rsidR="00515BCC" w:rsidRPr="0081694C" w:rsidRDefault="00515BCC" w:rsidP="005E7F5E">
            <w:pPr>
              <w:jc w:val="center"/>
            </w:pPr>
            <w:r w:rsidRPr="0081694C">
              <w:t>5</w:t>
            </w:r>
          </w:p>
        </w:tc>
      </w:tr>
      <w:tr w:rsidR="00515BCC" w:rsidRPr="001F7CAC" w14:paraId="12DBE120" w14:textId="77777777" w:rsidTr="00515BCC">
        <w:trPr>
          <w:trHeight w:hRule="exact" w:val="715"/>
        </w:trPr>
        <w:tc>
          <w:tcPr>
            <w:tcW w:w="7147" w:type="dxa"/>
            <w:shd w:val="clear" w:color="auto" w:fill="auto"/>
            <w:vAlign w:val="center"/>
          </w:tcPr>
          <w:p w14:paraId="16947C34" w14:textId="61F129B2" w:rsidR="00515BCC" w:rsidRPr="00A9002A" w:rsidRDefault="00BC1120" w:rsidP="005E7F5E">
            <w:pPr>
              <w:numPr>
                <w:ilvl w:val="0"/>
                <w:numId w:val="9"/>
              </w:numPr>
              <w:tabs>
                <w:tab w:val="left" w:pos="284"/>
              </w:tabs>
              <w:ind w:left="176" w:hanging="218"/>
            </w:pPr>
            <w:r w:rsidRPr="00BC1120">
              <w:t>Bir işte yeterli başarı gösteremediğimde kendimi değersiz hissederim.</w:t>
            </w:r>
          </w:p>
        </w:tc>
        <w:tc>
          <w:tcPr>
            <w:tcW w:w="645" w:type="dxa"/>
            <w:shd w:val="clear" w:color="auto" w:fill="auto"/>
            <w:vAlign w:val="center"/>
          </w:tcPr>
          <w:p w14:paraId="596D911C" w14:textId="77777777" w:rsidR="00515BCC" w:rsidRPr="0081694C" w:rsidRDefault="00515BCC" w:rsidP="005E7F5E">
            <w:pPr>
              <w:jc w:val="center"/>
            </w:pPr>
            <w:r w:rsidRPr="0081694C">
              <w:t>1</w:t>
            </w:r>
          </w:p>
        </w:tc>
        <w:tc>
          <w:tcPr>
            <w:tcW w:w="567" w:type="dxa"/>
            <w:shd w:val="clear" w:color="auto" w:fill="auto"/>
            <w:vAlign w:val="center"/>
          </w:tcPr>
          <w:p w14:paraId="5B64BE2E" w14:textId="77777777" w:rsidR="00515BCC" w:rsidRPr="0081694C" w:rsidRDefault="00515BCC" w:rsidP="005E7F5E">
            <w:pPr>
              <w:jc w:val="center"/>
            </w:pPr>
            <w:r w:rsidRPr="0081694C">
              <w:t>2</w:t>
            </w:r>
          </w:p>
        </w:tc>
        <w:tc>
          <w:tcPr>
            <w:tcW w:w="567" w:type="dxa"/>
            <w:shd w:val="clear" w:color="auto" w:fill="auto"/>
            <w:vAlign w:val="center"/>
          </w:tcPr>
          <w:p w14:paraId="42E0D0D7" w14:textId="77777777" w:rsidR="00515BCC" w:rsidRPr="0081694C" w:rsidRDefault="00515BCC" w:rsidP="005E7F5E">
            <w:pPr>
              <w:jc w:val="center"/>
            </w:pPr>
            <w:r w:rsidRPr="0081694C">
              <w:t>3</w:t>
            </w:r>
          </w:p>
        </w:tc>
        <w:tc>
          <w:tcPr>
            <w:tcW w:w="567" w:type="dxa"/>
            <w:shd w:val="clear" w:color="auto" w:fill="auto"/>
            <w:vAlign w:val="center"/>
          </w:tcPr>
          <w:p w14:paraId="45B891AF" w14:textId="77777777" w:rsidR="00515BCC" w:rsidRPr="0081694C" w:rsidRDefault="00515BCC" w:rsidP="005E7F5E">
            <w:pPr>
              <w:jc w:val="center"/>
            </w:pPr>
            <w:r w:rsidRPr="0081694C">
              <w:t>4</w:t>
            </w:r>
          </w:p>
        </w:tc>
        <w:tc>
          <w:tcPr>
            <w:tcW w:w="708" w:type="dxa"/>
            <w:shd w:val="clear" w:color="auto" w:fill="auto"/>
            <w:vAlign w:val="center"/>
          </w:tcPr>
          <w:p w14:paraId="54B9CEA6" w14:textId="77777777" w:rsidR="00515BCC" w:rsidRPr="0081694C" w:rsidRDefault="00515BCC" w:rsidP="005E7F5E">
            <w:pPr>
              <w:jc w:val="center"/>
            </w:pPr>
            <w:r w:rsidRPr="0081694C">
              <w:t>5</w:t>
            </w:r>
          </w:p>
        </w:tc>
      </w:tr>
      <w:tr w:rsidR="00515BCC" w:rsidRPr="001F7CAC" w14:paraId="5A9F4AA4"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18584A0A" w14:textId="752A435B" w:rsidR="00515BCC" w:rsidRPr="00A9002A" w:rsidRDefault="00BC1120" w:rsidP="005E7F5E">
            <w:pPr>
              <w:numPr>
                <w:ilvl w:val="0"/>
                <w:numId w:val="9"/>
              </w:numPr>
              <w:tabs>
                <w:tab w:val="left" w:pos="284"/>
              </w:tabs>
              <w:ind w:left="176" w:hanging="218"/>
            </w:pPr>
            <w:r w:rsidRPr="00BC1120">
              <w:t>Hataların iyi birer öğretmen olduğunu düşünürü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E1D2B11"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09DEF4"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BAFDD2"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A8508F"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1274DAC" w14:textId="77777777" w:rsidR="00515BCC" w:rsidRPr="0081694C" w:rsidRDefault="00515BCC" w:rsidP="005E7F5E">
            <w:pPr>
              <w:jc w:val="center"/>
            </w:pPr>
            <w:r w:rsidRPr="0081694C">
              <w:t>5</w:t>
            </w:r>
          </w:p>
        </w:tc>
      </w:tr>
      <w:tr w:rsidR="00515BCC" w:rsidRPr="001F7CAC" w14:paraId="69293D02" w14:textId="77777777" w:rsidTr="00515BCC">
        <w:trPr>
          <w:trHeight w:hRule="exact" w:val="70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2BFF6632" w14:textId="49F1960F" w:rsidR="00515BCC" w:rsidRPr="00A9002A" w:rsidRDefault="00BC1120" w:rsidP="005E7F5E">
            <w:pPr>
              <w:numPr>
                <w:ilvl w:val="0"/>
                <w:numId w:val="9"/>
              </w:numPr>
              <w:tabs>
                <w:tab w:val="left" w:pos="284"/>
              </w:tabs>
              <w:ind w:left="176" w:hanging="218"/>
            </w:pPr>
            <w:r w:rsidRPr="00824883">
              <w:t>Hatalarımı kabul etmenin bana zarar vereceğini düşünürü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000663B"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5EA5A6"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C059E56"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980004"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8456AD3" w14:textId="77777777" w:rsidR="00515BCC" w:rsidRPr="0081694C" w:rsidRDefault="00515BCC" w:rsidP="005E7F5E">
            <w:pPr>
              <w:jc w:val="center"/>
            </w:pPr>
            <w:r w:rsidRPr="0081694C">
              <w:t>5</w:t>
            </w:r>
          </w:p>
        </w:tc>
      </w:tr>
      <w:tr w:rsidR="00515BCC" w:rsidRPr="001F7CAC" w14:paraId="1F811C2B" w14:textId="77777777" w:rsidTr="00515BCC">
        <w:trPr>
          <w:trHeight w:hRule="exact" w:val="730"/>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6E16691D" w14:textId="75DBEA7B" w:rsidR="00515BCC" w:rsidRPr="00A9002A" w:rsidRDefault="00BC1120" w:rsidP="005E7F5E">
            <w:pPr>
              <w:numPr>
                <w:ilvl w:val="0"/>
                <w:numId w:val="9"/>
              </w:numPr>
              <w:tabs>
                <w:tab w:val="left" w:pos="284"/>
              </w:tabs>
              <w:ind w:left="176" w:hanging="218"/>
            </w:pPr>
            <w:r w:rsidRPr="00BC1120">
              <w:t>Yaptığım hatalardan dolayı kendimi affedemediğim olu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6CCB733F"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111F83"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F2C686"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FB6C5AB"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1C9F36E" w14:textId="77777777" w:rsidR="00515BCC" w:rsidRPr="0081694C" w:rsidRDefault="00515BCC" w:rsidP="005E7F5E">
            <w:pPr>
              <w:jc w:val="center"/>
            </w:pPr>
            <w:r w:rsidRPr="0081694C">
              <w:t>5</w:t>
            </w:r>
          </w:p>
        </w:tc>
      </w:tr>
      <w:tr w:rsidR="00515BCC" w:rsidRPr="001F7CAC" w14:paraId="36F0B3B1" w14:textId="77777777" w:rsidTr="00515BCC">
        <w:trPr>
          <w:trHeight w:hRule="exact" w:val="698"/>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372259B7" w14:textId="5CE71FA6" w:rsidR="00515BCC" w:rsidRPr="00A9002A" w:rsidRDefault="00BC1120" w:rsidP="005E7F5E">
            <w:pPr>
              <w:numPr>
                <w:ilvl w:val="0"/>
                <w:numId w:val="9"/>
              </w:numPr>
              <w:tabs>
                <w:tab w:val="left" w:pos="284"/>
              </w:tabs>
              <w:ind w:left="176" w:hanging="218"/>
            </w:pPr>
            <w:r w:rsidRPr="00BC1120">
              <w:t>Benim için önemli olan, hatalarımdan ders çıkarıp önüme bakabilmekti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BD88EE2"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EE3FED"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176068"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DA529D"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9A05343" w14:textId="77777777" w:rsidR="00515BCC" w:rsidRPr="0081694C" w:rsidRDefault="00515BCC" w:rsidP="005E7F5E">
            <w:pPr>
              <w:jc w:val="center"/>
            </w:pPr>
            <w:r w:rsidRPr="0081694C">
              <w:t>5</w:t>
            </w:r>
          </w:p>
        </w:tc>
      </w:tr>
      <w:tr w:rsidR="00515BCC" w:rsidRPr="001F7CAC" w14:paraId="0C89E5CE" w14:textId="77777777" w:rsidTr="00515BCC">
        <w:trPr>
          <w:trHeight w:hRule="exact" w:val="708"/>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B2A512F" w14:textId="6B33D9E3" w:rsidR="00515BCC" w:rsidRPr="00A9002A" w:rsidRDefault="00BC1120" w:rsidP="005E7F5E">
            <w:pPr>
              <w:numPr>
                <w:ilvl w:val="0"/>
                <w:numId w:val="9"/>
              </w:numPr>
              <w:tabs>
                <w:tab w:val="left" w:pos="284"/>
              </w:tabs>
              <w:ind w:left="176" w:hanging="218"/>
            </w:pPr>
            <w:r w:rsidRPr="00BC1120">
              <w:t>Yaptığım hatayı kabullenmekte zorlan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17967A5"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89EA2E"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E993E4"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DB7FF9"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8C94DBE" w14:textId="77777777" w:rsidR="00515BCC" w:rsidRPr="0081694C" w:rsidRDefault="00515BCC" w:rsidP="005E7F5E">
            <w:pPr>
              <w:jc w:val="center"/>
            </w:pPr>
            <w:r w:rsidRPr="0081694C">
              <w:t>5</w:t>
            </w:r>
          </w:p>
        </w:tc>
      </w:tr>
      <w:tr w:rsidR="00515BCC" w:rsidRPr="001F7CAC" w14:paraId="431A798D" w14:textId="77777777" w:rsidTr="00515BCC">
        <w:trPr>
          <w:trHeight w:hRule="exact" w:val="718"/>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2141D599" w14:textId="77D29ABA" w:rsidR="00515BCC" w:rsidRPr="00A9002A" w:rsidRDefault="00BC1120" w:rsidP="005E7F5E">
            <w:pPr>
              <w:numPr>
                <w:ilvl w:val="0"/>
                <w:numId w:val="9"/>
              </w:numPr>
              <w:tabs>
                <w:tab w:val="left" w:pos="284"/>
              </w:tabs>
              <w:ind w:left="176" w:hanging="218"/>
            </w:pPr>
            <w:r w:rsidRPr="00BC1120">
              <w:t>Hatalarımdan ders çıkarmam öz güvenimi artırı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5AC062D"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75E402"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B8FDB7"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EA18EB"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2CAB520" w14:textId="77777777" w:rsidR="00515BCC" w:rsidRPr="0081694C" w:rsidRDefault="00515BCC" w:rsidP="005E7F5E">
            <w:pPr>
              <w:jc w:val="center"/>
            </w:pPr>
            <w:r w:rsidRPr="0081694C">
              <w:t>5</w:t>
            </w:r>
          </w:p>
        </w:tc>
      </w:tr>
      <w:tr w:rsidR="00515BCC" w:rsidRPr="001F7CAC" w14:paraId="6F632245" w14:textId="77777777" w:rsidTr="00515BCC">
        <w:trPr>
          <w:trHeight w:hRule="exact" w:val="700"/>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69B5F3BB" w14:textId="15AC5345" w:rsidR="00515BCC" w:rsidRPr="00A9002A" w:rsidRDefault="00BC1120" w:rsidP="005E7F5E">
            <w:pPr>
              <w:numPr>
                <w:ilvl w:val="0"/>
                <w:numId w:val="9"/>
              </w:numPr>
              <w:tabs>
                <w:tab w:val="left" w:pos="284"/>
              </w:tabs>
              <w:ind w:left="176" w:hanging="218"/>
            </w:pPr>
            <w:r w:rsidRPr="00BC1120">
              <w:t>Başarısızlık durumunda kendime karşı öfke duya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4544127"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541E15"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12C5D9"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3CF4D7"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D89C23B" w14:textId="77777777" w:rsidR="00515BCC" w:rsidRPr="0081694C" w:rsidRDefault="00515BCC" w:rsidP="005E7F5E">
            <w:pPr>
              <w:jc w:val="center"/>
            </w:pPr>
            <w:r w:rsidRPr="0081694C">
              <w:t>5</w:t>
            </w:r>
          </w:p>
        </w:tc>
      </w:tr>
      <w:tr w:rsidR="00515BCC" w:rsidRPr="001F7CAC" w14:paraId="7DC12A63"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926A07C" w14:textId="280BCBD5" w:rsidR="00515BCC" w:rsidRPr="00A9002A" w:rsidRDefault="00C37A9E" w:rsidP="005E7F5E">
            <w:pPr>
              <w:numPr>
                <w:ilvl w:val="0"/>
                <w:numId w:val="9"/>
              </w:numPr>
              <w:tabs>
                <w:tab w:val="left" w:pos="284"/>
              </w:tabs>
              <w:ind w:left="176" w:hanging="218"/>
            </w:pPr>
            <w:r w:rsidRPr="00C37A9E">
              <w:t>Yaşadığım sorunlar karşısında sergilediğim tutumları değerlendirmeye gerek duyma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69E792C8" w14:textId="77777777" w:rsidR="00515BCC" w:rsidRPr="0081694C" w:rsidRDefault="00515BCC" w:rsidP="005E7F5E">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F6E569" w14:textId="77777777" w:rsidR="00515BCC" w:rsidRPr="0081694C" w:rsidRDefault="00515BCC" w:rsidP="005E7F5E">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CBD66B" w14:textId="77777777" w:rsidR="00515BCC" w:rsidRPr="0081694C" w:rsidRDefault="00515BCC" w:rsidP="005E7F5E">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EDA8A7" w14:textId="77777777" w:rsidR="00515BCC" w:rsidRPr="0081694C" w:rsidRDefault="00515BCC" w:rsidP="005E7F5E">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F6BEA15" w14:textId="77777777" w:rsidR="00515BCC" w:rsidRPr="0081694C" w:rsidRDefault="00515BCC" w:rsidP="005E7F5E">
            <w:pPr>
              <w:jc w:val="center"/>
            </w:pPr>
            <w:r w:rsidRPr="0081694C">
              <w:t>5</w:t>
            </w:r>
          </w:p>
        </w:tc>
      </w:tr>
      <w:tr w:rsidR="00375A07" w:rsidRPr="001F7CAC" w14:paraId="3C7774F8"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0AA8F890" w14:textId="398E7957" w:rsidR="00375A07" w:rsidRPr="009E11B8" w:rsidRDefault="00C37A9E" w:rsidP="00375A07">
            <w:pPr>
              <w:numPr>
                <w:ilvl w:val="0"/>
                <w:numId w:val="9"/>
              </w:numPr>
              <w:tabs>
                <w:tab w:val="left" w:pos="284"/>
              </w:tabs>
              <w:ind w:left="176" w:hanging="218"/>
              <w:rPr>
                <w:bCs/>
              </w:rPr>
            </w:pPr>
            <w:r w:rsidRPr="00C37A9E">
              <w:rPr>
                <w:bCs/>
              </w:rPr>
              <w:t>Hatalı davranışlarımdan dolayı yoğun pişmanlık duya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F54663C" w14:textId="21A81F32"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3E2CEEF" w14:textId="49C19289"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297713" w14:textId="221F75A7"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C9DBFC" w14:textId="2BF14004"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F092259" w14:textId="6131A3B5" w:rsidR="00375A07" w:rsidRPr="0081694C" w:rsidRDefault="00375A07" w:rsidP="00375A07">
            <w:pPr>
              <w:jc w:val="center"/>
            </w:pPr>
            <w:r w:rsidRPr="0081694C">
              <w:t>5</w:t>
            </w:r>
          </w:p>
        </w:tc>
      </w:tr>
      <w:tr w:rsidR="00375A07" w:rsidRPr="001F7CAC" w14:paraId="2D555C29"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5B0DEDC7" w14:textId="0E69EB65" w:rsidR="00375A07" w:rsidRPr="009E11B8" w:rsidRDefault="00C37A9E" w:rsidP="00375A07">
            <w:pPr>
              <w:numPr>
                <w:ilvl w:val="0"/>
                <w:numId w:val="9"/>
              </w:numPr>
              <w:tabs>
                <w:tab w:val="left" w:pos="284"/>
              </w:tabs>
              <w:ind w:left="176" w:hanging="218"/>
              <w:rPr>
                <w:bCs/>
              </w:rPr>
            </w:pPr>
            <w:r w:rsidRPr="00C37A9E">
              <w:rPr>
                <w:bCs/>
              </w:rPr>
              <w:t>Hatalarımı düzeltmeye çalışmak kendimi daha iyi hissetmemi sağla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067C163" w14:textId="486230D1"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72C17D" w14:textId="79F7A880"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75C009" w14:textId="2D0829E4"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54FB21" w14:textId="2D3BDF2E"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F32DD02" w14:textId="6CEDA8E5" w:rsidR="00375A07" w:rsidRPr="0081694C" w:rsidRDefault="00375A07" w:rsidP="00375A07">
            <w:pPr>
              <w:jc w:val="center"/>
            </w:pPr>
            <w:r w:rsidRPr="0081694C">
              <w:t>5</w:t>
            </w:r>
          </w:p>
        </w:tc>
      </w:tr>
      <w:tr w:rsidR="00375A07" w:rsidRPr="001F7CAC" w14:paraId="607A8814"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3E751CBA" w14:textId="75849D0F" w:rsidR="00375A07" w:rsidRPr="009E11B8" w:rsidRDefault="00C37A9E" w:rsidP="00375A07">
            <w:pPr>
              <w:numPr>
                <w:ilvl w:val="0"/>
                <w:numId w:val="9"/>
              </w:numPr>
              <w:tabs>
                <w:tab w:val="left" w:pos="284"/>
              </w:tabs>
              <w:ind w:left="176" w:hanging="218"/>
              <w:rPr>
                <w:bCs/>
              </w:rPr>
            </w:pPr>
            <w:r w:rsidRPr="00C37A9E">
              <w:rPr>
                <w:bCs/>
              </w:rPr>
              <w:t>İtibarımı olumsuz etkileyebilecek durumlar karşısında başkalarını suçlama eğilimi gösteriri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DDBD719" w14:textId="74755A71"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D7B784" w14:textId="551B87A0"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A83033" w14:textId="1C2EF898"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4DE7ED" w14:textId="51038F2C"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1C728F1" w14:textId="10986E6B" w:rsidR="00375A07" w:rsidRPr="0081694C" w:rsidRDefault="00375A07" w:rsidP="00375A07">
            <w:pPr>
              <w:jc w:val="center"/>
            </w:pPr>
            <w:r w:rsidRPr="0081694C">
              <w:t>5</w:t>
            </w:r>
          </w:p>
        </w:tc>
      </w:tr>
      <w:tr w:rsidR="00375A07" w:rsidRPr="001F7CAC" w14:paraId="23D24B95"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A66D7C3" w14:textId="7DCED0E6" w:rsidR="00375A07" w:rsidRPr="009E11B8" w:rsidRDefault="00C37A9E" w:rsidP="00375A07">
            <w:pPr>
              <w:numPr>
                <w:ilvl w:val="0"/>
                <w:numId w:val="9"/>
              </w:numPr>
              <w:tabs>
                <w:tab w:val="left" w:pos="284"/>
              </w:tabs>
              <w:ind w:left="176" w:hanging="218"/>
              <w:rPr>
                <w:bCs/>
              </w:rPr>
            </w:pPr>
            <w:r w:rsidRPr="00C37A9E">
              <w:rPr>
                <w:bCs/>
              </w:rPr>
              <w:t>Hatalarımdan çıkardığım dersler, değerlerim doğrultusunda davranmamı sağla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667042BB" w14:textId="42D0B3C5"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BCF98A" w14:textId="5B8D6F8C"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BE1BC5" w14:textId="5BFD25AD"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3C1920" w14:textId="199B3332"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79CC22F" w14:textId="7207B45E" w:rsidR="00375A07" w:rsidRPr="0081694C" w:rsidRDefault="00375A07" w:rsidP="00375A07">
            <w:pPr>
              <w:jc w:val="center"/>
            </w:pPr>
            <w:r w:rsidRPr="0081694C">
              <w:t>5</w:t>
            </w:r>
          </w:p>
        </w:tc>
      </w:tr>
      <w:tr w:rsidR="00375A07" w:rsidRPr="001F7CAC" w14:paraId="16166264"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7EAFE683" w14:textId="488460A0" w:rsidR="00375A07" w:rsidRPr="009E11B8" w:rsidRDefault="00C37A9E" w:rsidP="00375A07">
            <w:pPr>
              <w:numPr>
                <w:ilvl w:val="0"/>
                <w:numId w:val="9"/>
              </w:numPr>
              <w:tabs>
                <w:tab w:val="left" w:pos="284"/>
              </w:tabs>
              <w:ind w:left="176" w:hanging="218"/>
              <w:rPr>
                <w:bCs/>
              </w:rPr>
            </w:pPr>
            <w:r w:rsidRPr="00C37A9E">
              <w:rPr>
                <w:bCs/>
              </w:rPr>
              <w:t>Hatalarımın üzerinde gerektiğinden fazla dururu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D2B2D9F" w14:textId="2C9F64A0"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81F452" w14:textId="79E405F2"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086B32C" w14:textId="3BC4FB1E"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948078" w14:textId="0EE27E73"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E113B23" w14:textId="2219BF5F" w:rsidR="00375A07" w:rsidRPr="0081694C" w:rsidRDefault="00375A07" w:rsidP="00375A07">
            <w:pPr>
              <w:jc w:val="center"/>
            </w:pPr>
            <w:r w:rsidRPr="0081694C">
              <w:t>5</w:t>
            </w:r>
          </w:p>
        </w:tc>
      </w:tr>
      <w:tr w:rsidR="00375A07" w:rsidRPr="001F7CAC" w14:paraId="63AED69C"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3ADFEB91" w14:textId="041F2754" w:rsidR="00375A07" w:rsidRPr="009E11B8" w:rsidRDefault="00C37A9E" w:rsidP="00375A07">
            <w:pPr>
              <w:numPr>
                <w:ilvl w:val="0"/>
                <w:numId w:val="9"/>
              </w:numPr>
              <w:tabs>
                <w:tab w:val="left" w:pos="284"/>
              </w:tabs>
              <w:ind w:left="176" w:hanging="218"/>
              <w:rPr>
                <w:bCs/>
              </w:rPr>
            </w:pPr>
            <w:r w:rsidRPr="00C37A9E">
              <w:rPr>
                <w:bCs/>
              </w:rPr>
              <w:lastRenderedPageBreak/>
              <w:t>Yaptığım hataların ortaya çıkardığı sonuçların sorumluluğunu almaktan kaçın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B5CDBEA" w14:textId="315FC68D"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6D695C" w14:textId="4250E072"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6FE7F5" w14:textId="33BF4B5C"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226D74" w14:textId="4CBAC902"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7CDF7F8" w14:textId="34BE4198" w:rsidR="00375A07" w:rsidRPr="0081694C" w:rsidRDefault="00375A07" w:rsidP="00375A07">
            <w:pPr>
              <w:jc w:val="center"/>
            </w:pPr>
            <w:r w:rsidRPr="0081694C">
              <w:t>5</w:t>
            </w:r>
          </w:p>
        </w:tc>
      </w:tr>
      <w:tr w:rsidR="00375A07" w:rsidRPr="001F7CAC" w14:paraId="1706F1EB"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851759A" w14:textId="470C440F" w:rsidR="00375A07" w:rsidRPr="009E11B8" w:rsidRDefault="00C37A9E" w:rsidP="00375A07">
            <w:pPr>
              <w:numPr>
                <w:ilvl w:val="0"/>
                <w:numId w:val="9"/>
              </w:numPr>
              <w:tabs>
                <w:tab w:val="left" w:pos="284"/>
              </w:tabs>
              <w:ind w:left="176" w:hanging="218"/>
              <w:rPr>
                <w:bCs/>
              </w:rPr>
            </w:pPr>
            <w:r w:rsidRPr="00C37A9E">
              <w:rPr>
                <w:bCs/>
              </w:rPr>
              <w:t>Vaktimin çoğunu geçmişte yaptığım yanlışları düşünerek geçiriri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819791F" w14:textId="01E74554"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4894D9" w14:textId="205B6A94"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830299" w14:textId="6E14790C"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07A983" w14:textId="2274A491"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0FEB8DF" w14:textId="6FDA1508" w:rsidR="00375A07" w:rsidRPr="0081694C" w:rsidRDefault="00375A07" w:rsidP="00375A07">
            <w:pPr>
              <w:jc w:val="center"/>
            </w:pPr>
            <w:r w:rsidRPr="0081694C">
              <w:t>5</w:t>
            </w:r>
          </w:p>
        </w:tc>
      </w:tr>
      <w:tr w:rsidR="00375A07" w:rsidRPr="001F7CAC" w14:paraId="60BEBBFA"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35BEF04B" w14:textId="5CCA901E" w:rsidR="00375A07" w:rsidRPr="009E11B8" w:rsidRDefault="00C37A9E" w:rsidP="00375A07">
            <w:pPr>
              <w:numPr>
                <w:ilvl w:val="0"/>
                <w:numId w:val="9"/>
              </w:numPr>
              <w:tabs>
                <w:tab w:val="left" w:pos="284"/>
              </w:tabs>
              <w:ind w:left="176" w:hanging="218"/>
              <w:rPr>
                <w:bCs/>
              </w:rPr>
            </w:pPr>
            <w:r w:rsidRPr="00C37A9E">
              <w:rPr>
                <w:bCs/>
              </w:rPr>
              <w:t>Hatalarımdan ders çıkararak benzer hataları tekrarlamamaya çalış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9153480" w14:textId="1C65C341"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8C08BD" w14:textId="07004518"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38066A" w14:textId="30677134"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5ADC7C" w14:textId="0B6E964F"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8C961ED" w14:textId="2C8913F1" w:rsidR="00375A07" w:rsidRPr="0081694C" w:rsidRDefault="00375A07" w:rsidP="00375A07">
            <w:pPr>
              <w:jc w:val="center"/>
            </w:pPr>
            <w:r w:rsidRPr="0081694C">
              <w:t>5</w:t>
            </w:r>
          </w:p>
        </w:tc>
      </w:tr>
      <w:tr w:rsidR="00375A07" w:rsidRPr="001F7CAC" w14:paraId="3CC6A7B4"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5163D62E" w14:textId="530B4A4E" w:rsidR="00375A07" w:rsidRPr="009E11B8" w:rsidRDefault="00C37A9E" w:rsidP="00375A07">
            <w:pPr>
              <w:numPr>
                <w:ilvl w:val="0"/>
                <w:numId w:val="9"/>
              </w:numPr>
              <w:tabs>
                <w:tab w:val="left" w:pos="284"/>
              </w:tabs>
              <w:ind w:left="176" w:hanging="218"/>
              <w:rPr>
                <w:bCs/>
              </w:rPr>
            </w:pPr>
            <w:r w:rsidRPr="00C37A9E">
              <w:rPr>
                <w:bCs/>
              </w:rPr>
              <w:t>Bir sorunla karşılaştığımda kendimi haklı görme eğilimi gösteriri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E1C9233" w14:textId="21CEC3B8"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21B985" w14:textId="1437220B"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D6FB10" w14:textId="2221BC51"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6A3CD4" w14:textId="03422B5F"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5AC4458" w14:textId="1C869AFA" w:rsidR="00375A07" w:rsidRPr="0081694C" w:rsidRDefault="00375A07" w:rsidP="00375A07">
            <w:pPr>
              <w:jc w:val="center"/>
            </w:pPr>
            <w:r w:rsidRPr="0081694C">
              <w:t>5</w:t>
            </w:r>
          </w:p>
        </w:tc>
      </w:tr>
      <w:tr w:rsidR="00375A07" w:rsidRPr="001F7CAC" w14:paraId="09C8FF99"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3A405C12" w14:textId="0E46F198" w:rsidR="00375A07" w:rsidRPr="009E11B8" w:rsidRDefault="00C37A9E" w:rsidP="00375A07">
            <w:pPr>
              <w:numPr>
                <w:ilvl w:val="0"/>
                <w:numId w:val="9"/>
              </w:numPr>
              <w:tabs>
                <w:tab w:val="left" w:pos="284"/>
              </w:tabs>
              <w:ind w:left="176" w:hanging="218"/>
              <w:rPr>
                <w:bCs/>
              </w:rPr>
            </w:pPr>
            <w:r w:rsidRPr="00C37A9E">
              <w:rPr>
                <w:bCs/>
              </w:rPr>
              <w:t>Yaptığım hatalar kendimi daha iyi tanımama yardımcı olu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5218FD3F" w14:textId="72F43CE4"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B84A82" w14:textId="1ED0E008"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0F10ED" w14:textId="4E2F4748"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093AAE" w14:textId="06CE6DBA"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61CCBF3" w14:textId="38542082" w:rsidR="00375A07" w:rsidRPr="0081694C" w:rsidRDefault="00375A07" w:rsidP="00375A07">
            <w:pPr>
              <w:jc w:val="center"/>
            </w:pPr>
            <w:r w:rsidRPr="0081694C">
              <w:t>5</w:t>
            </w:r>
          </w:p>
        </w:tc>
      </w:tr>
      <w:tr w:rsidR="00375A07" w:rsidRPr="001F7CAC" w14:paraId="2B2A4D48"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2E517400" w14:textId="653DA7EE" w:rsidR="00375A07" w:rsidRPr="009E11B8" w:rsidRDefault="00C37A9E" w:rsidP="00375A07">
            <w:pPr>
              <w:numPr>
                <w:ilvl w:val="0"/>
                <w:numId w:val="9"/>
              </w:numPr>
              <w:tabs>
                <w:tab w:val="left" w:pos="284"/>
              </w:tabs>
              <w:ind w:left="176" w:hanging="218"/>
              <w:rPr>
                <w:bCs/>
              </w:rPr>
            </w:pPr>
            <w:r w:rsidRPr="00C37A9E">
              <w:rPr>
                <w:bCs/>
              </w:rPr>
              <w:t>Yaptıklarımı değerlendirirken kendime karşı acımasızca davran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5DC0004" w14:textId="0E6FEDF3"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F94F06" w14:textId="77084B21"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599482" w14:textId="1437389D"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A33EAD" w14:textId="258389D2"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AA871FF" w14:textId="424B0C43" w:rsidR="00375A07" w:rsidRPr="0081694C" w:rsidRDefault="00375A07" w:rsidP="00375A07">
            <w:pPr>
              <w:jc w:val="center"/>
            </w:pPr>
            <w:r w:rsidRPr="0081694C">
              <w:t>5</w:t>
            </w:r>
          </w:p>
        </w:tc>
      </w:tr>
      <w:tr w:rsidR="00375A07" w:rsidRPr="001F7CAC" w14:paraId="33AE24F9"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10C9F72D" w14:textId="304EB3CF" w:rsidR="00375A07" w:rsidRPr="009E11B8" w:rsidRDefault="00C37A9E" w:rsidP="00375A07">
            <w:pPr>
              <w:numPr>
                <w:ilvl w:val="0"/>
                <w:numId w:val="9"/>
              </w:numPr>
              <w:tabs>
                <w:tab w:val="left" w:pos="284"/>
              </w:tabs>
              <w:ind w:left="176" w:hanging="218"/>
              <w:rPr>
                <w:bCs/>
              </w:rPr>
            </w:pPr>
            <w:r w:rsidRPr="00C37A9E">
              <w:rPr>
                <w:bCs/>
              </w:rPr>
              <w:t>Yaşadığım sorunları değerlendirirken kendi hatalarımı fark etmekte zorlan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F1C39F0" w14:textId="54225169"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8E775B1" w14:textId="439A18A3"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9AE869" w14:textId="09B009D9"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D2C734" w14:textId="41767B23"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0310589" w14:textId="795EB51E" w:rsidR="00375A07" w:rsidRPr="0081694C" w:rsidRDefault="00375A07" w:rsidP="00375A07">
            <w:pPr>
              <w:jc w:val="center"/>
            </w:pPr>
            <w:r w:rsidRPr="0081694C">
              <w:t>5</w:t>
            </w:r>
          </w:p>
        </w:tc>
      </w:tr>
      <w:tr w:rsidR="00375A07" w:rsidRPr="001F7CAC" w14:paraId="3B63BB2E"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C51E858" w14:textId="0D08C09F" w:rsidR="00375A07" w:rsidRPr="009E11B8" w:rsidRDefault="00C37A9E" w:rsidP="00375A07">
            <w:pPr>
              <w:numPr>
                <w:ilvl w:val="0"/>
                <w:numId w:val="9"/>
              </w:numPr>
              <w:tabs>
                <w:tab w:val="left" w:pos="284"/>
              </w:tabs>
              <w:ind w:left="176" w:hanging="218"/>
              <w:rPr>
                <w:bCs/>
              </w:rPr>
            </w:pPr>
            <w:r w:rsidRPr="00C37A9E">
              <w:rPr>
                <w:bCs/>
              </w:rPr>
              <w:t>Yaptığım işteki küçük bir hata benim için büyük bir başarısızlıktı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D4B5BD8" w14:textId="41574412"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F0F728A" w14:textId="4BDB5043"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AA08C1" w14:textId="37A2FF7E"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1E87CF" w14:textId="033066DC"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A4D1D24" w14:textId="72E6B07A" w:rsidR="00375A07" w:rsidRPr="0081694C" w:rsidRDefault="00375A07" w:rsidP="00375A07">
            <w:pPr>
              <w:jc w:val="center"/>
            </w:pPr>
            <w:r w:rsidRPr="0081694C">
              <w:t>5</w:t>
            </w:r>
          </w:p>
        </w:tc>
      </w:tr>
      <w:tr w:rsidR="00375A07" w:rsidRPr="001F7CAC" w14:paraId="7DEBFDED"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4A891B20" w14:textId="7CCB9677" w:rsidR="00375A07" w:rsidRPr="009E11B8" w:rsidRDefault="00C37A9E" w:rsidP="00375A07">
            <w:pPr>
              <w:numPr>
                <w:ilvl w:val="0"/>
                <w:numId w:val="9"/>
              </w:numPr>
              <w:tabs>
                <w:tab w:val="left" w:pos="284"/>
              </w:tabs>
              <w:ind w:left="176" w:hanging="218"/>
              <w:rPr>
                <w:bCs/>
              </w:rPr>
            </w:pPr>
            <w:r w:rsidRPr="00C37A9E">
              <w:rPr>
                <w:bCs/>
              </w:rPr>
              <w:t>Davranışlarıma yönelik değerlendirmelerimin, yapabileceğim olası hataları önleyeceğine inan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8E27092" w14:textId="170D3F1F"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20551A0" w14:textId="723B49F9"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1956FE" w14:textId="6791BAC2"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2B2F74" w14:textId="5CB6947E"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7C86589" w14:textId="636B94D1" w:rsidR="00375A07" w:rsidRPr="0081694C" w:rsidRDefault="00375A07" w:rsidP="00375A07">
            <w:pPr>
              <w:jc w:val="center"/>
            </w:pPr>
            <w:r w:rsidRPr="0081694C">
              <w:t>5</w:t>
            </w:r>
          </w:p>
        </w:tc>
      </w:tr>
      <w:tr w:rsidR="00375A07" w:rsidRPr="001F7CAC" w14:paraId="5C6FF1D4"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75F1EF3C" w14:textId="088EA177" w:rsidR="00375A07" w:rsidRPr="009E11B8" w:rsidRDefault="00C37A9E" w:rsidP="00375A07">
            <w:pPr>
              <w:numPr>
                <w:ilvl w:val="0"/>
                <w:numId w:val="9"/>
              </w:numPr>
              <w:tabs>
                <w:tab w:val="left" w:pos="284"/>
              </w:tabs>
              <w:ind w:left="176" w:hanging="218"/>
              <w:rPr>
                <w:bCs/>
              </w:rPr>
            </w:pPr>
            <w:r w:rsidRPr="00C37A9E">
              <w:rPr>
                <w:bCs/>
              </w:rPr>
              <w:t>Kendime yönelik eleştirilerim beni yorar.</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5D73D8A4" w14:textId="3138F71C"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4AF18E" w14:textId="716CB733"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21B698" w14:textId="72BD0B0C"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66AF2D" w14:textId="595DBE60"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C5B0F8A" w14:textId="7C5D3BD1" w:rsidR="00375A07" w:rsidRPr="0081694C" w:rsidRDefault="00375A07" w:rsidP="00375A07">
            <w:pPr>
              <w:jc w:val="center"/>
            </w:pPr>
            <w:r w:rsidRPr="0081694C">
              <w:t>5</w:t>
            </w:r>
          </w:p>
        </w:tc>
      </w:tr>
      <w:tr w:rsidR="00375A07" w:rsidRPr="001F7CAC" w14:paraId="59359D37"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159A324A" w14:textId="3725B7EE" w:rsidR="00375A07" w:rsidRPr="009E11B8" w:rsidRDefault="00C37A9E" w:rsidP="00375A07">
            <w:pPr>
              <w:numPr>
                <w:ilvl w:val="0"/>
                <w:numId w:val="9"/>
              </w:numPr>
              <w:tabs>
                <w:tab w:val="left" w:pos="284"/>
              </w:tabs>
              <w:ind w:left="176" w:hanging="218"/>
              <w:rPr>
                <w:bCs/>
              </w:rPr>
            </w:pPr>
            <w:r w:rsidRPr="00C37A9E">
              <w:rPr>
                <w:bCs/>
              </w:rPr>
              <w:t>Yaptığım hataları değerlendirirken hayıflanmaktansa bu durumu nasıl düzeltebileceğime odaklan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57880F8E" w14:textId="1FCCC40D"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C9B027" w14:textId="0D89FBC5"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777B6B" w14:textId="018C6E44"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C69B01" w14:textId="036ED4F0"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93534C2" w14:textId="4DEBB170" w:rsidR="00375A07" w:rsidRPr="0081694C" w:rsidRDefault="00375A07" w:rsidP="00375A07">
            <w:pPr>
              <w:jc w:val="center"/>
            </w:pPr>
            <w:r w:rsidRPr="0081694C">
              <w:t>5</w:t>
            </w:r>
          </w:p>
        </w:tc>
      </w:tr>
      <w:tr w:rsidR="00375A07" w:rsidRPr="001F7CAC" w14:paraId="43A0F6DD" w14:textId="77777777" w:rsidTr="00515BCC">
        <w:trPr>
          <w:trHeight w:hRule="exact" w:val="696"/>
        </w:trPr>
        <w:tc>
          <w:tcPr>
            <w:tcW w:w="7147" w:type="dxa"/>
            <w:tcBorders>
              <w:top w:val="single" w:sz="4" w:space="0" w:color="auto"/>
              <w:left w:val="single" w:sz="4" w:space="0" w:color="auto"/>
              <w:bottom w:val="single" w:sz="4" w:space="0" w:color="auto"/>
              <w:right w:val="single" w:sz="4" w:space="0" w:color="auto"/>
            </w:tcBorders>
            <w:shd w:val="clear" w:color="auto" w:fill="auto"/>
            <w:vAlign w:val="center"/>
          </w:tcPr>
          <w:p w14:paraId="77016CDC" w14:textId="7512732F" w:rsidR="00375A07" w:rsidRPr="009E11B8" w:rsidRDefault="006A597A" w:rsidP="00375A07">
            <w:pPr>
              <w:numPr>
                <w:ilvl w:val="0"/>
                <w:numId w:val="9"/>
              </w:numPr>
              <w:tabs>
                <w:tab w:val="left" w:pos="284"/>
              </w:tabs>
              <w:ind w:left="176" w:hanging="218"/>
              <w:rPr>
                <w:bCs/>
              </w:rPr>
            </w:pPr>
            <w:r w:rsidRPr="006A597A">
              <w:rPr>
                <w:bCs/>
              </w:rPr>
              <w:t>Davranışlarıma yönelttiğim eleştirilerin beni geliştirdiğine inanırım.</w:t>
            </w: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CBA303B" w14:textId="6602E824" w:rsidR="00375A07" w:rsidRPr="0081694C" w:rsidRDefault="00375A07" w:rsidP="00375A07">
            <w:pPr>
              <w:jc w:val="center"/>
            </w:pPr>
            <w:r w:rsidRPr="0081694C">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D90818" w14:textId="18908E7D" w:rsidR="00375A07" w:rsidRPr="0081694C" w:rsidRDefault="00375A07" w:rsidP="00375A07">
            <w:pPr>
              <w:jc w:val="center"/>
            </w:pPr>
            <w:r w:rsidRPr="0081694C">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18778E" w14:textId="7CB709FA" w:rsidR="00375A07" w:rsidRPr="0081694C" w:rsidRDefault="00375A07" w:rsidP="00375A07">
            <w:pPr>
              <w:jc w:val="center"/>
            </w:pPr>
            <w:r w:rsidRPr="0081694C">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AF5F92" w14:textId="1506C158" w:rsidR="00375A07" w:rsidRPr="0081694C" w:rsidRDefault="00375A07" w:rsidP="00375A07">
            <w:pPr>
              <w:jc w:val="center"/>
            </w:pPr>
            <w:r w:rsidRPr="0081694C">
              <w:t>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DF24DD7" w14:textId="3F341AD2" w:rsidR="00375A07" w:rsidRPr="0081694C" w:rsidRDefault="00375A07" w:rsidP="00375A07">
            <w:pPr>
              <w:jc w:val="center"/>
            </w:pPr>
            <w:r w:rsidRPr="0081694C">
              <w:t>5</w:t>
            </w:r>
          </w:p>
        </w:tc>
      </w:tr>
    </w:tbl>
    <w:p w14:paraId="13F1DE48" w14:textId="77777777" w:rsidR="00D91E41" w:rsidRDefault="00D91E41" w:rsidP="00563B18">
      <w:pPr>
        <w:rPr>
          <w:rFonts w:ascii="Palatino Linotype" w:hAnsi="Palatino Linotype"/>
          <w:sz w:val="22"/>
          <w:szCs w:val="22"/>
        </w:rPr>
      </w:pP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t>Puanlama Yönergesi</w:t>
      </w:r>
    </w:p>
    <w:p w14:paraId="5EFF385A" w14:textId="13CAD55B" w:rsidR="00563B18" w:rsidRPr="00964604" w:rsidRDefault="00563B18" w:rsidP="00563B18">
      <w:pPr>
        <w:ind w:left="-426"/>
        <w:jc w:val="both"/>
        <w:rPr>
          <w:sz w:val="22"/>
          <w:szCs w:val="22"/>
        </w:rPr>
      </w:pPr>
      <w:r w:rsidRPr="00964604">
        <w:rPr>
          <w:b/>
          <w:sz w:val="22"/>
          <w:szCs w:val="22"/>
        </w:rPr>
        <w:t>Alt boyut ve madde sayısı:</w:t>
      </w:r>
      <w:r w:rsidR="00B274E4">
        <w:rPr>
          <w:b/>
          <w:sz w:val="22"/>
          <w:szCs w:val="22"/>
        </w:rPr>
        <w:t xml:space="preserve"> </w:t>
      </w:r>
      <w:r w:rsidR="00515BCC">
        <w:rPr>
          <w:bCs/>
          <w:sz w:val="22"/>
          <w:szCs w:val="22"/>
        </w:rPr>
        <w:t>Üç</w:t>
      </w:r>
      <w:r w:rsidRPr="00B274E4">
        <w:rPr>
          <w:bCs/>
          <w:sz w:val="22"/>
          <w:szCs w:val="22"/>
        </w:rPr>
        <w:t xml:space="preserve"> </w:t>
      </w:r>
      <w:r w:rsidRPr="00964604">
        <w:rPr>
          <w:sz w:val="22"/>
          <w:szCs w:val="22"/>
        </w:rPr>
        <w:t xml:space="preserve">alt boyut ve </w:t>
      </w:r>
      <w:r w:rsidR="00515BCC">
        <w:rPr>
          <w:sz w:val="22"/>
          <w:szCs w:val="22"/>
        </w:rPr>
        <w:t>30</w:t>
      </w:r>
      <w:r w:rsidRPr="00964604">
        <w:rPr>
          <w:sz w:val="22"/>
          <w:szCs w:val="22"/>
        </w:rPr>
        <w:t xml:space="preserve"> madde</w:t>
      </w:r>
    </w:p>
    <w:p w14:paraId="158CCCE0" w14:textId="77777777" w:rsid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7A5F4653" w14:textId="77777777" w:rsidR="007F02FC" w:rsidRDefault="007F02FC" w:rsidP="00EF0CEE">
      <w:pPr>
        <w:ind w:left="-426"/>
        <w:jc w:val="both"/>
        <w:rPr>
          <w:sz w:val="22"/>
          <w:szCs w:val="22"/>
        </w:rPr>
      </w:pPr>
    </w:p>
    <w:p w14:paraId="5F2D627B" w14:textId="6948751F" w:rsidR="0062579F" w:rsidRDefault="0062579F" w:rsidP="00EF0CEE">
      <w:pPr>
        <w:ind w:left="-426"/>
        <w:jc w:val="both"/>
        <w:rPr>
          <w:b/>
          <w:sz w:val="22"/>
          <w:szCs w:val="22"/>
        </w:rPr>
      </w:pPr>
      <w:r w:rsidRPr="0062579F">
        <w:rPr>
          <w:b/>
          <w:sz w:val="22"/>
          <w:szCs w:val="22"/>
        </w:rPr>
        <w:t>Yıkıcı Öz Eleştiri Alt boyutu:</w:t>
      </w:r>
      <w:r w:rsidR="000F10D6">
        <w:rPr>
          <w:b/>
          <w:sz w:val="22"/>
          <w:szCs w:val="22"/>
        </w:rPr>
        <w:t xml:space="preserve"> </w:t>
      </w:r>
      <w:r w:rsidR="000F10D6" w:rsidRPr="00FB6D66">
        <w:rPr>
          <w:bCs/>
          <w:sz w:val="22"/>
          <w:szCs w:val="22"/>
        </w:rPr>
        <w:t xml:space="preserve">2, </w:t>
      </w:r>
      <w:r w:rsidR="0034507D" w:rsidRPr="00FB6D66">
        <w:rPr>
          <w:bCs/>
          <w:sz w:val="22"/>
          <w:szCs w:val="22"/>
        </w:rPr>
        <w:t xml:space="preserve">5, </w:t>
      </w:r>
      <w:r w:rsidR="006C2C21" w:rsidRPr="00FB6D66">
        <w:rPr>
          <w:bCs/>
          <w:sz w:val="22"/>
          <w:szCs w:val="22"/>
        </w:rPr>
        <w:t>8, 12, 14, 18, 20</w:t>
      </w:r>
      <w:r w:rsidR="00F82603" w:rsidRPr="00FB6D66">
        <w:rPr>
          <w:bCs/>
          <w:sz w:val="22"/>
          <w:szCs w:val="22"/>
        </w:rPr>
        <w:t>, 24, 26, 28</w:t>
      </w:r>
    </w:p>
    <w:p w14:paraId="5D40B427" w14:textId="77777777" w:rsidR="007F02FC" w:rsidRPr="0062579F" w:rsidRDefault="007F02FC" w:rsidP="00EF0CEE">
      <w:pPr>
        <w:ind w:left="-426"/>
        <w:jc w:val="both"/>
        <w:rPr>
          <w:b/>
          <w:sz w:val="22"/>
          <w:szCs w:val="22"/>
        </w:rPr>
      </w:pPr>
    </w:p>
    <w:p w14:paraId="23643DBA" w14:textId="7BF5B7AA" w:rsidR="0062579F" w:rsidRDefault="0062579F" w:rsidP="00EF0CEE">
      <w:pPr>
        <w:ind w:left="-426"/>
        <w:jc w:val="both"/>
        <w:rPr>
          <w:b/>
          <w:sz w:val="22"/>
          <w:szCs w:val="22"/>
        </w:rPr>
      </w:pPr>
      <w:r w:rsidRPr="0062579F">
        <w:rPr>
          <w:b/>
          <w:sz w:val="22"/>
          <w:szCs w:val="22"/>
        </w:rPr>
        <w:t>Yapıcı Öz Eleştiri Alt Boyutu:</w:t>
      </w:r>
      <w:r w:rsidR="000F10D6">
        <w:rPr>
          <w:b/>
          <w:sz w:val="22"/>
          <w:szCs w:val="22"/>
        </w:rPr>
        <w:t xml:space="preserve"> </w:t>
      </w:r>
      <w:r w:rsidR="000F10D6" w:rsidRPr="00FB6D66">
        <w:rPr>
          <w:bCs/>
          <w:sz w:val="22"/>
          <w:szCs w:val="22"/>
        </w:rPr>
        <w:t xml:space="preserve">1, </w:t>
      </w:r>
      <w:r w:rsidR="005418A5" w:rsidRPr="00FB6D66">
        <w:rPr>
          <w:bCs/>
          <w:sz w:val="22"/>
          <w:szCs w:val="22"/>
        </w:rPr>
        <w:t xml:space="preserve">3, </w:t>
      </w:r>
      <w:r w:rsidR="00E34390" w:rsidRPr="00FB6D66">
        <w:rPr>
          <w:bCs/>
          <w:sz w:val="22"/>
          <w:szCs w:val="22"/>
        </w:rPr>
        <w:t xml:space="preserve">6, </w:t>
      </w:r>
      <w:r w:rsidR="006C2C21" w:rsidRPr="00FB6D66">
        <w:rPr>
          <w:bCs/>
          <w:sz w:val="22"/>
          <w:szCs w:val="22"/>
        </w:rPr>
        <w:t>9, 11, 15, 17, 21</w:t>
      </w:r>
      <w:r w:rsidR="00F82603" w:rsidRPr="00FB6D66">
        <w:rPr>
          <w:bCs/>
          <w:sz w:val="22"/>
          <w:szCs w:val="22"/>
        </w:rPr>
        <w:t>, 23, 27, 29, 30</w:t>
      </w:r>
    </w:p>
    <w:p w14:paraId="013FAD88" w14:textId="77777777" w:rsidR="007F02FC" w:rsidRPr="0062579F" w:rsidRDefault="007F02FC" w:rsidP="00EF0CEE">
      <w:pPr>
        <w:ind w:left="-426"/>
        <w:jc w:val="both"/>
        <w:rPr>
          <w:b/>
          <w:sz w:val="22"/>
          <w:szCs w:val="22"/>
        </w:rPr>
      </w:pPr>
    </w:p>
    <w:p w14:paraId="6DC940F5" w14:textId="27905DC7" w:rsidR="007F02FC" w:rsidRDefault="0062579F" w:rsidP="00EF0CEE">
      <w:pPr>
        <w:ind w:left="-426"/>
        <w:jc w:val="both"/>
        <w:rPr>
          <w:b/>
          <w:sz w:val="22"/>
          <w:szCs w:val="22"/>
        </w:rPr>
      </w:pPr>
      <w:r w:rsidRPr="0062579F">
        <w:rPr>
          <w:b/>
          <w:sz w:val="22"/>
          <w:szCs w:val="22"/>
        </w:rPr>
        <w:t>Yetersiz Öz Eleştiri Alt Boyutu:</w:t>
      </w:r>
      <w:r w:rsidR="00122CAE">
        <w:rPr>
          <w:b/>
          <w:sz w:val="22"/>
          <w:szCs w:val="22"/>
        </w:rPr>
        <w:t xml:space="preserve"> </w:t>
      </w:r>
      <w:r w:rsidR="00122CAE" w:rsidRPr="00FB6D66">
        <w:rPr>
          <w:bCs/>
          <w:sz w:val="22"/>
          <w:szCs w:val="22"/>
        </w:rPr>
        <w:t xml:space="preserve">4, </w:t>
      </w:r>
      <w:r w:rsidR="006A39BE" w:rsidRPr="00FB6D66">
        <w:rPr>
          <w:bCs/>
          <w:sz w:val="22"/>
          <w:szCs w:val="22"/>
        </w:rPr>
        <w:t xml:space="preserve">7, </w:t>
      </w:r>
      <w:r w:rsidR="006C2C21" w:rsidRPr="00FB6D66">
        <w:rPr>
          <w:bCs/>
          <w:sz w:val="22"/>
          <w:szCs w:val="22"/>
        </w:rPr>
        <w:t>10, 13, 16, 19</w:t>
      </w:r>
      <w:r w:rsidR="00F82603" w:rsidRPr="00FB6D66">
        <w:rPr>
          <w:bCs/>
          <w:sz w:val="22"/>
          <w:szCs w:val="22"/>
        </w:rPr>
        <w:t>, 22, 25</w:t>
      </w:r>
    </w:p>
    <w:p w14:paraId="60FB005A" w14:textId="77777777" w:rsidR="007F02FC" w:rsidRPr="0062579F" w:rsidRDefault="007F02FC" w:rsidP="00EF0CEE">
      <w:pPr>
        <w:ind w:left="-426"/>
        <w:jc w:val="both"/>
        <w:rPr>
          <w:b/>
          <w:sz w:val="22"/>
          <w:szCs w:val="22"/>
        </w:rPr>
      </w:pPr>
    </w:p>
    <w:p w14:paraId="6F7FEF69" w14:textId="56CBF36D" w:rsidR="00B274E4" w:rsidRDefault="00EF0CEE" w:rsidP="00EF0CEE">
      <w:pPr>
        <w:ind w:left="-426"/>
        <w:jc w:val="both"/>
        <w:rPr>
          <w:sz w:val="22"/>
          <w:szCs w:val="22"/>
        </w:rPr>
      </w:pPr>
      <w:r w:rsidRPr="00964604">
        <w:rPr>
          <w:b/>
          <w:sz w:val="22"/>
          <w:szCs w:val="22"/>
        </w:rPr>
        <w:t>Ölçeğin Değerlendirilmesi:</w:t>
      </w:r>
      <w:r w:rsidR="004369A6">
        <w:rPr>
          <w:sz w:val="22"/>
          <w:szCs w:val="22"/>
        </w:rPr>
        <w:t xml:space="preserve"> Ö</w:t>
      </w:r>
      <w:r w:rsidR="004369A6" w:rsidRPr="004369A6">
        <w:rPr>
          <w:sz w:val="22"/>
          <w:szCs w:val="22"/>
        </w:rPr>
        <w:t>lçekte toplam puan bulunmamaktadır. Her alt boyut için ayrı toplam puan uygulanmaktadır. Alt boyutlardan alınan yüksek puan ilgili öz eleştiri düzeyinin yüksek olduğunu göstermektedir. Yıkıcı Öz Eleştiri alt boyutundan alınabilecek en düşük puan 10 en yüksek puan 50; Yapıcı Öz Eleştiri alt boyutundan alınabilecek en düşük puan 12 en yüksek puan 60; Yetersiz Öz Eleştiri alt boyutundan alınabilecek en düşük puan 8 en yüksek puan 40’tır.</w:t>
      </w:r>
    </w:p>
    <w:p w14:paraId="115164F8" w14:textId="038B853D" w:rsidR="00691A07" w:rsidRPr="00823B50" w:rsidRDefault="00691A07" w:rsidP="0064547D">
      <w:pPr>
        <w:ind w:left="-426"/>
      </w:pP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39849204">
    <w:abstractNumId w:val="9"/>
  </w:num>
  <w:num w:numId="2" w16cid:durableId="155848161">
    <w:abstractNumId w:val="8"/>
  </w:num>
  <w:num w:numId="3" w16cid:durableId="547424837">
    <w:abstractNumId w:val="6"/>
  </w:num>
  <w:num w:numId="4" w16cid:durableId="602345902">
    <w:abstractNumId w:val="7"/>
  </w:num>
  <w:num w:numId="5" w16cid:durableId="1383552556">
    <w:abstractNumId w:val="4"/>
  </w:num>
  <w:num w:numId="6" w16cid:durableId="730468160">
    <w:abstractNumId w:val="12"/>
  </w:num>
  <w:num w:numId="7" w16cid:durableId="168065708">
    <w:abstractNumId w:val="13"/>
  </w:num>
  <w:num w:numId="8" w16cid:durableId="1189299655">
    <w:abstractNumId w:val="11"/>
  </w:num>
  <w:num w:numId="9" w16cid:durableId="1312636502">
    <w:abstractNumId w:val="1"/>
  </w:num>
  <w:num w:numId="10" w16cid:durableId="524752775">
    <w:abstractNumId w:val="2"/>
  </w:num>
  <w:num w:numId="11" w16cid:durableId="18545654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87760">
    <w:abstractNumId w:val="10"/>
  </w:num>
  <w:num w:numId="13" w16cid:durableId="1664968471">
    <w:abstractNumId w:val="0"/>
  </w:num>
  <w:num w:numId="14" w16cid:durableId="1020023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0F10D6"/>
    <w:rsid w:val="0011409E"/>
    <w:rsid w:val="00122CAE"/>
    <w:rsid w:val="001372C6"/>
    <w:rsid w:val="00140A2D"/>
    <w:rsid w:val="00147F3D"/>
    <w:rsid w:val="00150E07"/>
    <w:rsid w:val="001956E8"/>
    <w:rsid w:val="001B37F2"/>
    <w:rsid w:val="001E1C3A"/>
    <w:rsid w:val="001F7CAC"/>
    <w:rsid w:val="002042A3"/>
    <w:rsid w:val="002405FC"/>
    <w:rsid w:val="00245219"/>
    <w:rsid w:val="0034507D"/>
    <w:rsid w:val="00375A07"/>
    <w:rsid w:val="003A0001"/>
    <w:rsid w:val="003C0CF5"/>
    <w:rsid w:val="003C3D09"/>
    <w:rsid w:val="00423650"/>
    <w:rsid w:val="004369A6"/>
    <w:rsid w:val="004726F1"/>
    <w:rsid w:val="00491A82"/>
    <w:rsid w:val="004B6A76"/>
    <w:rsid w:val="00503C3F"/>
    <w:rsid w:val="00515BCC"/>
    <w:rsid w:val="00530179"/>
    <w:rsid w:val="00530688"/>
    <w:rsid w:val="005418A5"/>
    <w:rsid w:val="00563B18"/>
    <w:rsid w:val="0057549C"/>
    <w:rsid w:val="005A0AF1"/>
    <w:rsid w:val="005A76CA"/>
    <w:rsid w:val="005E7F5E"/>
    <w:rsid w:val="005F3D8C"/>
    <w:rsid w:val="0062579F"/>
    <w:rsid w:val="0064547D"/>
    <w:rsid w:val="00674588"/>
    <w:rsid w:val="00691A07"/>
    <w:rsid w:val="006A39BE"/>
    <w:rsid w:val="006A597A"/>
    <w:rsid w:val="006C2C21"/>
    <w:rsid w:val="006D3B7C"/>
    <w:rsid w:val="00780BBD"/>
    <w:rsid w:val="007A3848"/>
    <w:rsid w:val="007C20AB"/>
    <w:rsid w:val="007E7F07"/>
    <w:rsid w:val="007F02FC"/>
    <w:rsid w:val="007F2F32"/>
    <w:rsid w:val="00800BBD"/>
    <w:rsid w:val="00824883"/>
    <w:rsid w:val="00851836"/>
    <w:rsid w:val="00881A5B"/>
    <w:rsid w:val="008964DD"/>
    <w:rsid w:val="008C2431"/>
    <w:rsid w:val="008D6848"/>
    <w:rsid w:val="008D7C1A"/>
    <w:rsid w:val="00904996"/>
    <w:rsid w:val="009234A5"/>
    <w:rsid w:val="00955BFA"/>
    <w:rsid w:val="0095621A"/>
    <w:rsid w:val="00964604"/>
    <w:rsid w:val="009A3923"/>
    <w:rsid w:val="009E6848"/>
    <w:rsid w:val="009E7DFB"/>
    <w:rsid w:val="00A02A37"/>
    <w:rsid w:val="00A203EE"/>
    <w:rsid w:val="00A3007B"/>
    <w:rsid w:val="00A6507E"/>
    <w:rsid w:val="00A9002A"/>
    <w:rsid w:val="00B274E4"/>
    <w:rsid w:val="00B320B6"/>
    <w:rsid w:val="00BA19F4"/>
    <w:rsid w:val="00BC1120"/>
    <w:rsid w:val="00C37A9E"/>
    <w:rsid w:val="00CA31C7"/>
    <w:rsid w:val="00D91E41"/>
    <w:rsid w:val="00D95D41"/>
    <w:rsid w:val="00DA7062"/>
    <w:rsid w:val="00DF6524"/>
    <w:rsid w:val="00E34390"/>
    <w:rsid w:val="00E52211"/>
    <w:rsid w:val="00EF0CEE"/>
    <w:rsid w:val="00F12EC7"/>
    <w:rsid w:val="00F36F3E"/>
    <w:rsid w:val="00F451FD"/>
    <w:rsid w:val="00F52CD0"/>
    <w:rsid w:val="00F82603"/>
    <w:rsid w:val="00F91291"/>
    <w:rsid w:val="00FB2801"/>
    <w:rsid w:val="00FB6D66"/>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B274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550</Words>
  <Characters>3141</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684</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MÜCAHİT YILMAZTÜRK</cp:lastModifiedBy>
  <cp:revision>28</cp:revision>
  <dcterms:created xsi:type="dcterms:W3CDTF">2021-01-30T11:59:00Z</dcterms:created>
  <dcterms:modified xsi:type="dcterms:W3CDTF">2023-05-16T20:59:00Z</dcterms:modified>
</cp:coreProperties>
</file>